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fdc3227c349d8cb9f849b46ca3195996c72404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г. Москва, ул. Новый Арбат, влд. 5, стр. 3, ЦАО</w:t>
      </w:r>
    </w:p>
    <w:p>
      <w:pPr>
        <w:pStyle w:val="FirstParagraph"/>
      </w:pPr>
      <w:r>
        <w:t xml:space="preserve">21.10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rbat.mos.ru/electronic-public-discussion/detail/1034382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рба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electronic-public-discussion/detail/103438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electronic-public-discussion/detail/103438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05:28:16Z</dcterms:created>
  <dcterms:modified xsi:type="dcterms:W3CDTF">2025-05-03T05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